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807E9F" w14:textId="2637D950" w:rsidR="00F54AA4" w:rsidRDefault="00954156">
      <w:r>
        <w:t>Project 3 Proposal:</w:t>
      </w:r>
    </w:p>
    <w:p w14:paraId="47988C95" w14:textId="71E914D6" w:rsidR="00954156" w:rsidRDefault="00F91DB5">
      <w:r>
        <w:t xml:space="preserve">The group includes Eliot Chern, </w:t>
      </w:r>
      <w:r w:rsidR="008D3B96">
        <w:t xml:space="preserve">Sean Galloway, Ian Koenes, and </w:t>
      </w:r>
      <w:r w:rsidR="00F22168">
        <w:t xml:space="preserve">Cora </w:t>
      </w:r>
      <w:r>
        <w:t xml:space="preserve"> </w:t>
      </w:r>
      <w:r w:rsidR="00F22168">
        <w:t xml:space="preserve">Micsunescu. </w:t>
      </w:r>
      <w:r w:rsidR="00954156">
        <w:t>This project will use the IMDB data from Kaggle (</w:t>
      </w:r>
      <w:hyperlink r:id="rId6" w:history="1">
        <w:r w:rsidR="00954156" w:rsidRPr="008D6969">
          <w:rPr>
            <w:rStyle w:val="Hyperlink"/>
          </w:rPr>
          <w:t>https://www.kaggle.com/stefanoleone992/imdb-extensive-dataset?select=IMDb+movies.csv</w:t>
        </w:r>
      </w:hyperlink>
      <w:r w:rsidR="00954156">
        <w:t xml:space="preserve">) </w:t>
      </w:r>
      <w:r w:rsidR="00C57C77">
        <w:t>with 85,000 recor</w:t>
      </w:r>
      <w:r w:rsidR="00DE7579">
        <w:t xml:space="preserve">ds </w:t>
      </w:r>
      <w:r w:rsidR="00954156">
        <w:t>to create a Flask based application that performs a few different analyses.</w:t>
      </w:r>
      <w:r w:rsidR="00DE7579">
        <w:t xml:space="preserve"> The base data source is the </w:t>
      </w:r>
      <w:r w:rsidR="00AE3BC6">
        <w:t>CSV</w:t>
      </w:r>
      <w:r w:rsidR="00DE7579">
        <w:t xml:space="preserve"> files. </w:t>
      </w:r>
      <w:r w:rsidR="00175A57">
        <w:t>If needed within the f</w:t>
      </w:r>
      <w:r w:rsidR="00B64E78">
        <w:t>lask app, a</w:t>
      </w:r>
      <w:r w:rsidR="00505B39">
        <w:t>n additional</w:t>
      </w:r>
      <w:r w:rsidR="00B64E78">
        <w:t xml:space="preserve"> data store will be MongoDB.</w:t>
      </w:r>
      <w:r w:rsidR="00BE593D">
        <w:t xml:space="preserve"> The flask app </w:t>
      </w:r>
      <w:r w:rsidR="00BD5171">
        <w:t>is being deployed to Heroku.</w:t>
      </w:r>
    </w:p>
    <w:p w14:paraId="7A08347B" w14:textId="4A45A8B8" w:rsidR="004A65C2" w:rsidRDefault="00954156">
      <w:r>
        <w:t>One analysis will take the data and use a few different machine learning tools to learn the movie's profitability based upon the genre and the description.</w:t>
      </w:r>
      <w:r w:rsidR="00CF5132">
        <w:t xml:space="preserve"> </w:t>
      </w:r>
      <w:r w:rsidR="00F8769D">
        <w:t xml:space="preserve">The anticipated models are Logistic Regression, </w:t>
      </w:r>
      <w:r w:rsidR="008C7526">
        <w:t xml:space="preserve">Random Forest, and Kera Neural Networks. </w:t>
      </w:r>
      <w:r w:rsidR="003E0125">
        <w:t xml:space="preserve">Accuracy is the </w:t>
      </w:r>
      <w:r w:rsidR="00412CC9">
        <w:t xml:space="preserve">measure used to determine the model's performance. </w:t>
      </w:r>
      <w:r w:rsidR="00CF5132">
        <w:t xml:space="preserve">The </w:t>
      </w:r>
      <w:r w:rsidR="00BB4F0C">
        <w:t>webpage</w:t>
      </w:r>
      <w:r w:rsidR="00CF5132">
        <w:t xml:space="preserve"> will hold </w:t>
      </w:r>
      <w:r w:rsidR="00BE593D">
        <w:t>graphs</w:t>
      </w:r>
      <w:r w:rsidR="00CF5132">
        <w:t xml:space="preserve"> on the model</w:t>
      </w:r>
      <w:r w:rsidR="00BE593D">
        <w:t>'</w:t>
      </w:r>
      <w:r w:rsidR="00CF5132">
        <w:t xml:space="preserve">s </w:t>
      </w:r>
      <w:r w:rsidR="003A3FCB">
        <w:t xml:space="preserve">accuracy and the </w:t>
      </w:r>
      <w:r w:rsidR="009B4CFA">
        <w:t>calculated profitability from a user</w:t>
      </w:r>
      <w:r w:rsidR="006E6051">
        <w:t>-</w:t>
      </w:r>
      <w:r w:rsidR="009B4CFA">
        <w:t xml:space="preserve">selected genre and </w:t>
      </w:r>
      <w:r w:rsidR="009B1332">
        <w:t>narrative</w:t>
      </w:r>
      <w:r w:rsidR="006E6051">
        <w:t>.</w:t>
      </w:r>
      <w:r w:rsidR="008C6774">
        <w:t xml:space="preserve"> A flask application will </w:t>
      </w:r>
      <w:r w:rsidR="006660AB">
        <w:t>generat</w:t>
      </w:r>
      <w:r w:rsidR="008C6774">
        <w:t xml:space="preserve">e </w:t>
      </w:r>
      <w:r w:rsidR="006522C1">
        <w:t xml:space="preserve">profitability on the </w:t>
      </w:r>
      <w:r w:rsidR="00214D4F">
        <w:t xml:space="preserve">saved </w:t>
      </w:r>
      <w:r w:rsidR="006522C1">
        <w:t>models, while javascript handles displaying the information.</w:t>
      </w:r>
    </w:p>
    <w:p w14:paraId="494CF106" w14:textId="21B9FF70" w:rsidR="004A65C2" w:rsidRDefault="004A65C2">
      <w:r>
        <w:t>A second analysis will test the hypothesis that the most profitable movies are English language movies.</w:t>
      </w:r>
    </w:p>
    <w:p w14:paraId="167D5232" w14:textId="77777777" w:rsidR="009B1332" w:rsidRDefault="009B1332"/>
    <w:sectPr w:rsidR="009B13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2074D3" w14:textId="77777777" w:rsidR="00AA16E8" w:rsidRDefault="00AA16E8" w:rsidP="00954156">
      <w:pPr>
        <w:spacing w:after="0" w:line="240" w:lineRule="auto"/>
      </w:pPr>
      <w:r>
        <w:separator/>
      </w:r>
    </w:p>
  </w:endnote>
  <w:endnote w:type="continuationSeparator" w:id="0">
    <w:p w14:paraId="25B250E8" w14:textId="77777777" w:rsidR="00AA16E8" w:rsidRDefault="00AA16E8" w:rsidP="00954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9CBF0D" w14:textId="77777777" w:rsidR="00AA16E8" w:rsidRDefault="00AA16E8" w:rsidP="00954156">
      <w:pPr>
        <w:spacing w:after="0" w:line="240" w:lineRule="auto"/>
      </w:pPr>
      <w:r>
        <w:separator/>
      </w:r>
    </w:p>
  </w:footnote>
  <w:footnote w:type="continuationSeparator" w:id="0">
    <w:p w14:paraId="4B29B317" w14:textId="77777777" w:rsidR="00AA16E8" w:rsidRDefault="00AA16E8" w:rsidP="009541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DY1tLQwNTc1NTNQ0lEKTi0uzszPAykwqgUA2LFYTywAAAA="/>
  </w:docVars>
  <w:rsids>
    <w:rsidRoot w:val="00954156"/>
    <w:rsid w:val="000739D1"/>
    <w:rsid w:val="00096457"/>
    <w:rsid w:val="00175A57"/>
    <w:rsid w:val="00214D4F"/>
    <w:rsid w:val="003A3FCB"/>
    <w:rsid w:val="003E0125"/>
    <w:rsid w:val="00412CC9"/>
    <w:rsid w:val="004A65C2"/>
    <w:rsid w:val="00505B39"/>
    <w:rsid w:val="006522C1"/>
    <w:rsid w:val="006660AB"/>
    <w:rsid w:val="006E6051"/>
    <w:rsid w:val="007D6B40"/>
    <w:rsid w:val="008C6774"/>
    <w:rsid w:val="008C7526"/>
    <w:rsid w:val="008D3B96"/>
    <w:rsid w:val="00954156"/>
    <w:rsid w:val="009B1332"/>
    <w:rsid w:val="009B4CFA"/>
    <w:rsid w:val="00AA16E8"/>
    <w:rsid w:val="00AE3BC6"/>
    <w:rsid w:val="00B64E78"/>
    <w:rsid w:val="00BB0629"/>
    <w:rsid w:val="00BB4F0C"/>
    <w:rsid w:val="00BC7B8F"/>
    <w:rsid w:val="00BD5171"/>
    <w:rsid w:val="00BE593D"/>
    <w:rsid w:val="00C57C77"/>
    <w:rsid w:val="00CF5132"/>
    <w:rsid w:val="00DE7579"/>
    <w:rsid w:val="00F22168"/>
    <w:rsid w:val="00F62FCF"/>
    <w:rsid w:val="00F8769D"/>
    <w:rsid w:val="00F91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2B9BE6"/>
  <w15:chartTrackingRefBased/>
  <w15:docId w15:val="{8A1B07B3-9C61-451A-911D-F454516C5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41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41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kaggle.com/stefanoleone992/imdb-extensive-dataset?select=IMDb+movies.cs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87</Words>
  <Characters>1069</Characters>
  <Application>Microsoft Office Word</Application>
  <DocSecurity>0</DocSecurity>
  <Lines>8</Lines>
  <Paragraphs>2</Paragraphs>
  <ScaleCrop>false</ScaleCrop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Galloway, Sean</cp:lastModifiedBy>
  <cp:revision>29</cp:revision>
  <dcterms:created xsi:type="dcterms:W3CDTF">2021-03-19T02:11:00Z</dcterms:created>
  <dcterms:modified xsi:type="dcterms:W3CDTF">2021-03-20T17:28:00Z</dcterms:modified>
</cp:coreProperties>
</file>